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Nigeria</w:t>
      </w:r>
      <w:r>
        <w:t xml:space="preserve"> </w:t>
      </w:r>
      <w:r>
        <w:t xml:space="preserve">Abuja</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To the Hiring Committee,</w:t>
      </w:r>
    </w:p>
    <w:p>
      <w:pPr>
        <w:pStyle w:val="BodyText"/>
      </w:pPr>
      <w:r>
        <w:t xml:space="preserve">I am writing to express my sincere interest in the Diplomat position at the embassy of [Your Country] in Nigeria Abuja. With a deep commitment to fostering international relations, a proven track record in diplomatic engagement, and a profound understanding of Nigeria’s unique geopolitical landscape, I am eager to contribute to strengthening bilateral ties between [Your Country] and Nigeria. This opportunity represents not only a professional milestone but also an earnest dedication to advancing mutual interests in one of Africa’s most dynamic capitals.</w:t>
      </w:r>
    </w:p>
    <w:p>
      <w:pPr>
        <w:pStyle w:val="BodyText"/>
      </w:pPr>
      <w:r>
        <w:t xml:space="preserve">As a seasoned diplomat with over [X years] of experience in multilateral and bilateral negotiations, I have consistently demonstrated the ability to navigate complex political environments while prioritizing collaboration and cultural sensitivity. My academic background in International Relations, coupled with hands-on experience in diplomatic missions across Africa, has equipped me with the expertise necessary to thrive in a role that demands both strategic thinking and nuanced interpersonal skills. Nigeria Abuja, as a critical hub for regional diplomacy, offers an unparalleled platform to leverage these competencies and further the objectives of our shared global partnerships.</w:t>
      </w:r>
    </w:p>
    <w:bookmarkStart w:id="20" w:name="why-nigeria-abuja"/>
    <w:p>
      <w:pPr>
        <w:pStyle w:val="Heading2"/>
      </w:pPr>
      <w:r>
        <w:t xml:space="preserve">Why Nigeria Abuja?</w:t>
      </w:r>
    </w:p>
    <w:p>
      <w:pPr>
        <w:pStyle w:val="FirstParagraph"/>
      </w:pPr>
      <w:r>
        <w:t xml:space="preserve">Nigeria Abuja is not merely a location but a symbolic center for African diplomacy, hosting key institutions such as the African Union and the Economic Community of West African States (ECOWAS). This strategic position makes it imperative for diplomats to engage with local stakeholders, government agencies, and international actors to address pressing challenges such as regional security, economic integration, and cross-border cooperation. My previous work in similar contexts has prepared me to contribute meaningfully to these efforts. For instance, during my tenure at [Previous Embassy/Institution], I played a pivotal role in facilitating dialogue between [Country A] and [Country B], resulting in the successful negotiation of a landmark trade agreement that enhanced economic collaboration. This experience underscores my ability to align diplomatic initiatives with tangible outcomes, a quality I am eager to bring to Nigeria Abuja.</w:t>
      </w:r>
    </w:p>
    <w:bookmarkEnd w:id="20"/>
    <w:bookmarkStart w:id="21" w:name="key-qualifications-and-expertise"/>
    <w:p>
      <w:pPr>
        <w:pStyle w:val="Heading2"/>
      </w:pPr>
      <w:r>
        <w:t xml:space="preserve">Key Qualifications and Expertise</w:t>
      </w:r>
    </w:p>
    <w:p>
      <w:pPr>
        <w:pStyle w:val="FirstParagraph"/>
      </w:pPr>
      <w:r>
        <w:t xml:space="preserve">As a Diplomat, my work revolves around building trust, fostering dialogue, and promoting mutual understanding. In Nigeria Abuja, this role would involve engaging with Nigerian government officials, civil society organizations, and local communities to advance shared goals. My proficiency in [Languages] and cross-cultural communication has enabled me to bridge divides in diverse settings. For example, during a recent mission to [Region], I mediated a conflict between two neighboring states by facilitating structured discussions that prioritized transparency and equitable solutions. This experience reinforced my belief that effective diplomacy is rooted in empathy, patience, and a steadfast commitment to dialogue.</w:t>
      </w:r>
    </w:p>
    <w:p>
      <w:pPr>
        <w:pStyle w:val="BodyText"/>
      </w:pPr>
      <w:r>
        <w:t xml:space="preserve">Furthermore, my expertise in policy analysis and crisis management has been instrumental in navigating high-stakes situations. In [Previous Role], I spearheaded the development of a comprehensive strategy to address humanitarian challenges in [Region], which was later adopted by multiple stakeholders. This initiative not only improved resource allocation but also strengthened long-term partnerships between local and international actors. Such achievements highlight my ability to balance short-term objectives with long-term strategic vision—a critical requirement for success in Nigeria Abuja.</w:t>
      </w:r>
    </w:p>
    <w:bookmarkEnd w:id="21"/>
    <w:bookmarkStart w:id="22" w:name="understanding-the-local-context"/>
    <w:p>
      <w:pPr>
        <w:pStyle w:val="Heading2"/>
      </w:pPr>
      <w:r>
        <w:t xml:space="preserve">Understanding the Local Context</w:t>
      </w:r>
    </w:p>
    <w:p>
      <w:pPr>
        <w:pStyle w:val="FirstParagraph"/>
      </w:pPr>
      <w:r>
        <w:t xml:space="preserve">Nigeria’s capital, Abuja, is a microcosm of the country’s rich cultural diversity and complex socio-political dynamics. As a Diplomat stationed here, I would need to engage with both the federal government and local communities while respecting Nigeria’s unique traditions and challenges. My time spent in [Related Region/Country] has provided me with valuable insights into navigating such environments. For instance, I have worked closely with Nigerian diaspora groups to enhance cultural exchange programs, which not only fostered goodwill but also created opportunities for collaboration on educational and economic initiatives. This experience has deepened my appreciation for the importance of grassroots engagement in diplomacy.</w:t>
      </w:r>
    </w:p>
    <w:p>
      <w:pPr>
        <w:pStyle w:val="BodyText"/>
      </w:pPr>
      <w:r>
        <w:t xml:space="preserve">Moreover, Nigeria’s role as a regional leader necessitates a proactive approach to addressing issues such as energy security, climate change, and transnational crime. In Abuja, I would be positioned to contribute to these efforts by leveraging my knowledge of international frameworks and best practices. For example, my work on [Specific Project or Initiative] demonstrated how collaborative approaches can yield sustainable solutions. I am confident that my background in [Relevant Field] would enable me to support initiatives that align with Nigeria’s developmental priorities while reinforcing the values of cooperation and shared prosperity.</w:t>
      </w:r>
    </w:p>
    <w:bookmarkEnd w:id="22"/>
    <w:bookmarkStart w:id="23" w:name="commitment-to-excellence"/>
    <w:p>
      <w:pPr>
        <w:pStyle w:val="Heading2"/>
      </w:pPr>
      <w:r>
        <w:t xml:space="preserve">Commitment to Excellence</w:t>
      </w:r>
    </w:p>
    <w:p>
      <w:pPr>
        <w:pStyle w:val="FirstParagraph"/>
      </w:pPr>
      <w:r>
        <w:t xml:space="preserve">As a Diplomat, I am driven by a commitment to excellence, integrity, and service. In Nigeria Abuja, this means upholding the highest standards of professionalism while being adaptable to the ever-evolving landscape of global diplomacy. My ability to work under pressure, think critically, and maintain confidentiality is complemented by a passion for lifelong learning. I regularly engage with academic research and policy analyses to stay abreast of emerging trends in international relations, ensuring that my contributions remain both innovative and impactful.</w:t>
      </w:r>
    </w:p>
    <w:p>
      <w:pPr>
        <w:pStyle w:val="BodyText"/>
      </w:pPr>
      <w:r>
        <w:t xml:space="preserve">I am particularly drawn to the opportunity of working in Nigeria Abuja because of its role as a catalyst for African unity and development. The city’s vibrant energy, coupled with its strategic importance, offers a unique environment to make a lasting difference. I am eager to collaborate with colleagues, stakeholders, and local partners to advance the mission of [Your Country] while honoring the values of mutual respect and collaboration that define effective diplomacy.</w:t>
      </w:r>
    </w:p>
    <w:p>
      <w:pPr>
        <w:pStyle w:val="BodyText"/>
      </w:pPr>
      <w:r>
        <w:t xml:space="preserve">In conclusion, I am deeply enthusiastic about the possibility of joining your team as a Diplomat in Nigeria Abuja. My qualifications, experience, and dedication align seamlessly with the requirements of this role. I would be honored to contribute my skills to strengthen the bonds between [Your Country] and Nigeria, ensuring that our partnership continues to flourish in an increasingly interconnected world.</w:t>
      </w:r>
    </w:p>
    <w:p>
      <w:pPr>
        <w:pStyle w:val="BodyText"/>
      </w:pPr>
      <w:r>
        <w:t xml:space="preserve">Thank you for considering my application. I look forward to the opportunity to discuss how I can contribute to the success of this important diplomatic mission.</w:t>
      </w:r>
    </w:p>
    <w:p>
      <w:pPr>
        <w:pStyle w:val="BodyText"/>
      </w:pPr>
      <w:r>
        <w:t xml:space="preserve">Sincerely,</w:t>
      </w:r>
    </w:p>
    <w:p>
      <w:pPr>
        <w:pStyle w:val="BodyText"/>
      </w:pPr>
      <w:r>
        <w:br/>
      </w:r>
      <w:r>
        <w:rPr>
          <w:bCs/>
          <w:b/>
        </w:rP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Nigeria Abuja</dc:title>
  <dc:creator/>
  <dc:language>en</dc:language>
  <cp:keywords/>
  <dcterms:created xsi:type="dcterms:W3CDTF">2026-07-24T16:51:40Z</dcterms:created>
  <dcterms:modified xsi:type="dcterms:W3CDTF">2026-07-24T16:51:40Z</dcterms:modified>
</cp:coreProperties>
</file>

<file path=docProps/custom.xml><?xml version="1.0" encoding="utf-8"?>
<Properties xmlns="http://schemas.openxmlformats.org/officeDocument/2006/custom-properties" xmlns:vt="http://schemas.openxmlformats.org/officeDocument/2006/docPropsVTypes"/>
</file>